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5D7DD67F" w:rsidR="00C7382A" w:rsidRPr="004440DD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6025BF">
        <w:rPr>
          <w:rFonts w:ascii="Times New Roman" w:hAnsi="Times New Roman" w:cs="Times New Roman"/>
          <w:b/>
          <w:bCs/>
          <w:sz w:val="28"/>
          <w:szCs w:val="28"/>
        </w:rPr>
        <w:t>8.</w:t>
      </w:r>
      <w:r w:rsidR="004440DD" w:rsidRPr="004440DD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3CE870F0" w:rsidR="00C7382A" w:rsidRPr="006025BF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6025BF" w:rsidRPr="006025BF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E69DCC5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7808D5">
        <w:rPr>
          <w:rFonts w:ascii="Times New Roman" w:hAnsi="Times New Roman" w:cs="Times New Roman"/>
          <w:sz w:val="24"/>
          <w:szCs w:val="24"/>
        </w:rPr>
        <w:t>ИВТ 20-2Б</w:t>
      </w:r>
      <w:bookmarkStart w:id="0" w:name="_GoBack"/>
      <w:bookmarkEnd w:id="0"/>
    </w:p>
    <w:p w14:paraId="3FCF8FF5" w14:textId="3647F10D" w:rsidR="009D1C69" w:rsidRPr="00C9245B" w:rsidRDefault="00023433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ытов А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60E6A24C" w14:textId="5BAEEC63" w:rsidR="006025BF" w:rsidRPr="006025BF" w:rsidRDefault="006025BF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Создание консольного приложения, состоящего из нескольких файлов в системе программирования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Visual</w:t>
      </w:r>
      <w:r w:rsidRPr="006025BF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val="en-US" w:eastAsia="ru-RU"/>
        </w:rPr>
        <w:t>Studio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</w:p>
    <w:p w14:paraId="0CFA6395" w14:textId="74857210" w:rsidR="006025BF" w:rsidRPr="006025BF" w:rsidRDefault="004440D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здание объектов с использованием конструкторов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44435575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 xml:space="preserve">теоретические сведения о </w:t>
      </w:r>
      <w:r w:rsidR="006025BF">
        <w:rPr>
          <w:rFonts w:ascii="Times New Roman" w:hAnsi="Times New Roman" w:cs="Times New Roman"/>
        </w:rPr>
        <w:t>ООП</w:t>
      </w:r>
    </w:p>
    <w:p w14:paraId="3BE32274" w14:textId="30D76842" w:rsidR="00C663E4" w:rsidRDefault="00C663E4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6025BF">
        <w:rPr>
          <w:rFonts w:ascii="Times New Roman" w:hAnsi="Times New Roman" w:cs="Times New Roman"/>
        </w:rPr>
        <w:t>понятия классов, инструменты для их создания</w:t>
      </w:r>
    </w:p>
    <w:p w14:paraId="63F8B03B" w14:textId="77777777" w:rsidR="006025BF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азобрать поля и методы классов</w:t>
      </w:r>
    </w:p>
    <w:p w14:paraId="3E75BA5C" w14:textId="5ECB31E2" w:rsidR="004440DD" w:rsidRDefault="004440DD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пользоваться конструкторами классов</w:t>
      </w:r>
    </w:p>
    <w:p w14:paraId="7E75C9D9" w14:textId="62226926" w:rsidR="00A1481D" w:rsidRPr="006025BF" w:rsidRDefault="006025BF" w:rsidP="006025B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Реализовать алгоритм поставленной задачи</w:t>
      </w:r>
      <w:r w:rsidR="00A1481D" w:rsidRPr="006025BF">
        <w:rPr>
          <w:rFonts w:ascii="Times New Roman" w:hAnsi="Times New Roman" w:cs="Times New Roman"/>
        </w:rPr>
        <w:br w:type="page"/>
      </w:r>
    </w:p>
    <w:p w14:paraId="7608F22E" w14:textId="5D28B42A" w:rsidR="005A35A2" w:rsidRDefault="00F51069" w:rsidP="006025BF">
      <w:pPr>
        <w:pStyle w:val="a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31E7B7AF" w14:textId="77777777" w:rsidR="004440DD" w:rsidRDefault="004440DD" w:rsidP="006025BF">
      <w:pPr>
        <w:pStyle w:val="a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>Пользовательский класс КОМПЬЮТЕР</w:t>
      </w:r>
    </w:p>
    <w:p w14:paraId="2F55AB5F" w14:textId="217E7D1B" w:rsidR="004440DD" w:rsidRDefault="004440DD" w:rsidP="006025BF">
      <w:pPr>
        <w:pStyle w:val="a"/>
        <w:ind w:firstLine="0"/>
        <w:jc w:val="both"/>
        <w:rPr>
          <w:color w:val="auto"/>
          <w:sz w:val="28"/>
          <w:lang w:val="en-US"/>
        </w:rPr>
      </w:pPr>
      <w:r>
        <w:rPr>
          <w:color w:val="auto"/>
          <w:sz w:val="28"/>
        </w:rPr>
        <w:t xml:space="preserve">Процессор – </w:t>
      </w:r>
      <w:r>
        <w:rPr>
          <w:color w:val="auto"/>
          <w:sz w:val="28"/>
          <w:lang w:val="en-US"/>
        </w:rPr>
        <w:t>string</w:t>
      </w:r>
    </w:p>
    <w:p w14:paraId="0C92480F" w14:textId="5A314C9D" w:rsidR="004440DD" w:rsidRPr="004440DD" w:rsidRDefault="004440DD" w:rsidP="006025BF">
      <w:pPr>
        <w:pStyle w:val="a"/>
        <w:ind w:firstLine="0"/>
        <w:jc w:val="both"/>
        <w:rPr>
          <w:color w:val="auto"/>
          <w:sz w:val="28"/>
        </w:rPr>
      </w:pPr>
      <w:r>
        <w:rPr>
          <w:color w:val="auto"/>
          <w:sz w:val="28"/>
        </w:rPr>
        <w:t xml:space="preserve">Объем ОП – </w:t>
      </w:r>
      <w:r>
        <w:rPr>
          <w:color w:val="auto"/>
          <w:sz w:val="28"/>
          <w:lang w:val="en-US"/>
        </w:rPr>
        <w:t>int</w:t>
      </w:r>
    </w:p>
    <w:p w14:paraId="2A3DACEB" w14:textId="49829380" w:rsidR="004440DD" w:rsidRPr="004440DD" w:rsidRDefault="004440DD" w:rsidP="006025BF">
      <w:pPr>
        <w:pStyle w:val="a"/>
        <w:ind w:firstLine="0"/>
        <w:jc w:val="both"/>
        <w:rPr>
          <w:color w:val="auto"/>
          <w:sz w:val="28"/>
          <w:lang w:val="en-US"/>
        </w:rPr>
      </w:pPr>
      <w:r>
        <w:rPr>
          <w:color w:val="auto"/>
          <w:sz w:val="28"/>
        </w:rPr>
        <w:t xml:space="preserve">Объем ЖД – </w:t>
      </w:r>
      <w:r>
        <w:rPr>
          <w:color w:val="auto"/>
          <w:sz w:val="28"/>
          <w:lang w:val="en-US"/>
        </w:rPr>
        <w:t xml:space="preserve">int </w:t>
      </w:r>
    </w:p>
    <w:p w14:paraId="34FE10BD" w14:textId="77777777" w:rsidR="004440DD" w:rsidRPr="004440DD" w:rsidRDefault="004440DD" w:rsidP="006025BF">
      <w:pPr>
        <w:pStyle w:val="a"/>
        <w:ind w:firstLine="0"/>
        <w:jc w:val="both"/>
        <w:rPr>
          <w:color w:val="auto"/>
          <w:sz w:val="28"/>
        </w:rPr>
      </w:pPr>
    </w:p>
    <w:p w14:paraId="5C69F987" w14:textId="461299E2" w:rsidR="00AC43AF" w:rsidRDefault="00AC43AF" w:rsidP="00AC43AF">
      <w:pPr>
        <w:pStyle w:val="a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5C28B196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C55F54">
        <w:rPr>
          <w:color w:val="000000"/>
          <w:sz w:val="28"/>
          <w:szCs w:val="28"/>
        </w:rPr>
        <w:t>класса</w:t>
      </w:r>
    </w:p>
    <w:p w14:paraId="6C5BFE18" w14:textId="001C03C0" w:rsidR="00C55F54" w:rsidRDefault="00D2420B" w:rsidP="00C55F5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2B91AF"/>
          <w:sz w:val="19"/>
          <w:szCs w:val="19"/>
        </w:rPr>
      </w:pP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Pr="006025BF">
        <w:rPr>
          <w:rFonts w:ascii="Consolas" w:hAnsi="Consolas" w:cs="Consolas"/>
          <w:color w:val="000000"/>
          <w:sz w:val="19"/>
          <w:szCs w:val="19"/>
        </w:rPr>
        <w:tab/>
      </w:r>
      <w:r w:rsidR="00C55F54">
        <w:rPr>
          <w:rFonts w:ascii="Consolas" w:hAnsi="Consolas" w:cs="Consolas"/>
          <w:color w:val="0000FF"/>
          <w:sz w:val="19"/>
          <w:szCs w:val="19"/>
        </w:rPr>
        <w:t>class</w:t>
      </w:r>
      <w:r w:rsidR="00C55F5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4440DD">
        <w:rPr>
          <w:rFonts w:ascii="Consolas" w:hAnsi="Consolas" w:cs="Consolas"/>
          <w:color w:val="2B91AF"/>
          <w:sz w:val="19"/>
          <w:szCs w:val="19"/>
        </w:rPr>
        <w:t>Computer</w:t>
      </w:r>
    </w:p>
    <w:p w14:paraId="276FBC1E" w14:textId="3A5B691C" w:rsidR="00B7266E" w:rsidRPr="00C55F54" w:rsidRDefault="00B7266E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C55F54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19"/>
        </w:rPr>
        <w:t>Конструктора</w:t>
      </w:r>
    </w:p>
    <w:p w14:paraId="72FB5D2A" w14:textId="483C5B2A" w:rsidR="00FA6AAD" w:rsidRPr="004440D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r w:rsidR="004440DD"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4440DD"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4440DD"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="004440DD"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D67C5FA" w14:textId="7BCA3C20" w:rsidR="00CE0064" w:rsidRPr="00B7266E" w:rsidRDefault="00C55F54" w:rsidP="00FA6AA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Создание </w:t>
      </w:r>
      <w:r w:rsidR="004440DD">
        <w:rPr>
          <w:rFonts w:ascii="Times New Roman" w:hAnsi="Times New Roman" w:cs="Times New Roman"/>
          <w:color w:val="000000"/>
          <w:szCs w:val="28"/>
        </w:rPr>
        <w:t>метода вывода информации класса</w:t>
      </w:r>
    </w:p>
    <w:p w14:paraId="3DF397F0" w14:textId="540D7508" w:rsidR="00AC43AF" w:rsidRPr="00C55F54" w:rsidRDefault="00C55F54" w:rsidP="00C55F54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Ввод данных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1C290BF9" w14:textId="6A5F6B06" w:rsidR="008E09C2" w:rsidRDefault="008225E8" w:rsidP="00C55F54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</w:t>
      </w:r>
      <w:r w:rsidR="004440DD">
        <w:rPr>
          <w:rFonts w:ascii="Times New Roman" w:hAnsi="Times New Roman" w:cs="Times New Roman"/>
          <w:color w:val="000000"/>
          <w:sz w:val="28"/>
          <w:szCs w:val="28"/>
        </w:rPr>
        <w:t>полей целочисленного значения для хранения объема ЖД и ОП</w:t>
      </w:r>
    </w:p>
    <w:p w14:paraId="2D818862" w14:textId="77777777" w:rsidR="004440DD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bookmarkStart w:id="3" w:name="_Toc57314748"/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OP, JD;</w:t>
      </w:r>
    </w:p>
    <w:p w14:paraId="5D0C3F2E" w14:textId="75311B5D" w:rsidR="004440DD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19"/>
        </w:rPr>
      </w:pPr>
      <w:r w:rsidRPr="004440DD">
        <w:rPr>
          <w:rFonts w:ascii="Times New Roman" w:hAnsi="Times New Roman" w:cs="Times New Roman"/>
          <w:color w:val="000000" w:themeColor="text1"/>
          <w:szCs w:val="19"/>
        </w:rPr>
        <w:t>П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оле типа </w:t>
      </w:r>
      <w:r>
        <w:rPr>
          <w:rFonts w:ascii="Times New Roman" w:hAnsi="Times New Roman" w:cs="Times New Roman"/>
          <w:color w:val="000000" w:themeColor="text1"/>
          <w:szCs w:val="19"/>
          <w:lang w:val="en-US"/>
        </w:rPr>
        <w:t>string</w:t>
      </w:r>
      <w:r w:rsidRPr="004440DD">
        <w:rPr>
          <w:rFonts w:ascii="Times New Roman" w:hAnsi="Times New Roman" w:cs="Times New Roman"/>
          <w:color w:val="000000" w:themeColor="text1"/>
          <w:szCs w:val="19"/>
        </w:rPr>
        <w:t xml:space="preserve"> </w:t>
      </w:r>
      <w:r>
        <w:rPr>
          <w:rFonts w:ascii="Times New Roman" w:hAnsi="Times New Roman" w:cs="Times New Roman"/>
          <w:color w:val="000000" w:themeColor="text1"/>
          <w:szCs w:val="19"/>
        </w:rPr>
        <w:t xml:space="preserve">для хранения типа процессора </w:t>
      </w:r>
    </w:p>
    <w:p w14:paraId="77F3B013" w14:textId="2F3CFA5A" w:rsidR="004440DD" w:rsidRPr="004440DD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 w:themeColor="text1"/>
          <w:szCs w:val="28"/>
        </w:rPr>
      </w:pP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proc;</w:t>
      </w:r>
    </w:p>
    <w:p w14:paraId="28764035" w14:textId="5D59E753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7CD2EF1C" w14:textId="77777777" w:rsidR="00C55F54" w:rsidRDefault="00C55F54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cin &gt;&gt; Urav.x;</w:t>
      </w:r>
    </w:p>
    <w:p w14:paraId="3F6500F1" w14:textId="432BED9F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F69D9FB" w14:textId="3309DF0D" w:rsidR="00C55F54" w:rsidRPr="004440DD" w:rsidRDefault="004440DD" w:rsidP="00C55F5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72CF7D5F" w14:textId="42EE95C0" w:rsidR="00B64532" w:rsidRPr="004440DD" w:rsidRDefault="004440DD" w:rsidP="00C55F5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4" w:name="_Toc57314749"/>
      <w:bookmarkEnd w:id="3"/>
      <w:r>
        <w:rPr>
          <w:rFonts w:ascii="Times New Roman" w:hAnsi="Times New Roman" w:cs="Times New Roman"/>
          <w:color w:val="000000"/>
          <w:szCs w:val="28"/>
        </w:rPr>
        <w:t xml:space="preserve">Создание метода </w:t>
      </w:r>
      <w:r>
        <w:rPr>
          <w:rFonts w:ascii="Times New Roman" w:hAnsi="Times New Roman" w:cs="Times New Roman"/>
          <w:color w:val="000000"/>
          <w:szCs w:val="28"/>
          <w:lang w:val="en-US"/>
        </w:rPr>
        <w:t>Print</w:t>
      </w:r>
      <w:r>
        <w:rPr>
          <w:rFonts w:ascii="Times New Roman" w:hAnsi="Times New Roman" w:cs="Times New Roman"/>
          <w:color w:val="000000"/>
          <w:szCs w:val="28"/>
        </w:rPr>
        <w:t>, который печатает данные конкретного контейнера</w:t>
      </w:r>
    </w:p>
    <w:p w14:paraId="0B720906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()</w:t>
      </w:r>
    </w:p>
    <w:p w14:paraId="30D0ECBE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A170C63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ип процессора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proc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ОП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OP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\nОбъём ЖД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JD;</w:t>
      </w:r>
    </w:p>
    <w:p w14:paraId="55F3B0EE" w14:textId="41432A3A" w:rsidR="004440DD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8B7BB00" w14:textId="3B236F31" w:rsidR="004440DD" w:rsidRPr="004440DD" w:rsidRDefault="004440DD" w:rsidP="004440DD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 xml:space="preserve">Создание контейнера </w:t>
      </w:r>
    </w:p>
    <w:p w14:paraId="5C385378" w14:textId="77777777" w:rsidR="004440DD" w:rsidRPr="004440DD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Computer(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E701F9" w14:textId="77777777" w:rsidR="004440DD" w:rsidRPr="007808D5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443B66C" w14:textId="77777777" w:rsidR="004440DD" w:rsidRPr="007808D5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roc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4BA4EEF" w14:textId="77777777" w:rsidR="004440DD" w:rsidRPr="007808D5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P = </w:t>
      </w:r>
      <w:r w:rsidRPr="007808D5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A7310D9" w14:textId="77777777" w:rsidR="004440DD" w:rsidRPr="007808D5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D = </w:t>
      </w:r>
      <w:r w:rsidRPr="007808D5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6D7667" w14:textId="0B5A2F80" w:rsidR="004440DD" w:rsidRPr="007808D5" w:rsidRDefault="004440DD" w:rsidP="004440DD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  <w:t>};</w:t>
      </w:r>
    </w:p>
    <w:p w14:paraId="27C0DAB2" w14:textId="77777777" w:rsidR="00B64532" w:rsidRPr="007808D5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7808D5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B8A8F12" w14:textId="77777777" w:rsidR="00C55F54" w:rsidRPr="007808D5" w:rsidRDefault="00C55F54" w:rsidP="00C55F54">
      <w:pPr>
        <w:rPr>
          <w:lang w:val="en-US"/>
        </w:rPr>
      </w:pPr>
    </w:p>
    <w:p w14:paraId="7359349E" w14:textId="768E212E" w:rsidR="005601E3" w:rsidRPr="00C9245B" w:rsidRDefault="005601E3" w:rsidP="00BD2364">
      <w:pPr>
        <w:pStyle w:val="1"/>
        <w:rPr>
          <w:lang w:val="en-US"/>
        </w:rPr>
      </w:pPr>
      <w:r w:rsidRPr="00C9245B">
        <w:lastRenderedPageBreak/>
        <w:t>Код</w:t>
      </w:r>
      <w:bookmarkEnd w:id="4"/>
    </w:p>
    <w:p w14:paraId="248547D0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2820C670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0C69824B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B8354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class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Computer</w:t>
      </w:r>
    </w:p>
    <w:p w14:paraId="23E11AA5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DC7FFB7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CA9C5CE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public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:</w:t>
      </w:r>
    </w:p>
    <w:p w14:paraId="28163DC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;</w:t>
      </w:r>
    </w:p>
    <w:p w14:paraId="784C3814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, JD;</w:t>
      </w:r>
    </w:p>
    <w:p w14:paraId="1F105A1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5D03E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Computer(</w:t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86B0C01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DB87BD3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proc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proctyp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973120F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OP =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OP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E88C36E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JD = </w:t>
      </w:r>
      <w:r w:rsidRPr="004440DD">
        <w:rPr>
          <w:rFonts w:ascii="Consolas" w:hAnsi="Consolas" w:cs="Consolas"/>
          <w:color w:val="808080"/>
          <w:sz w:val="19"/>
          <w:szCs w:val="19"/>
          <w:lang w:val="en-US"/>
        </w:rPr>
        <w:t>JDsize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BE4812" w14:textId="77777777" w:rsidR="004440DD" w:rsidRPr="007808D5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21DFD726" w14:textId="77777777" w:rsidR="004440DD" w:rsidRPr="007808D5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4D82E8" w14:textId="77777777" w:rsidR="004440DD" w:rsidRPr="007808D5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int()</w:t>
      </w:r>
    </w:p>
    <w:p w14:paraId="6FA3B74D" w14:textId="77777777" w:rsidR="004440DD" w:rsidRPr="007808D5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6BBE793" w14:textId="77777777" w:rsidR="004440DD" w:rsidRPr="007808D5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Тип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роцессора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бъём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ОП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OP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>"\n</w:t>
      </w:r>
      <w:r>
        <w:rPr>
          <w:rFonts w:ascii="Consolas" w:hAnsi="Consolas" w:cs="Consolas"/>
          <w:color w:val="A31515"/>
          <w:sz w:val="19"/>
          <w:szCs w:val="19"/>
        </w:rPr>
        <w:t>Объём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ЖД</w:t>
      </w:r>
      <w:r w:rsidRPr="007808D5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7808D5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 xml:space="preserve"> JD;</w:t>
      </w:r>
    </w:p>
    <w:p w14:paraId="21AFF41B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7808D5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6347377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553E9D42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E23BEB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1C589F91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EEE47C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  <w:t>setlocale(</w:t>
      </w:r>
      <w:r w:rsidRPr="004440DD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4440DD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66448FC8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;</w:t>
      </w:r>
    </w:p>
    <w:p w14:paraId="6F4CDA79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, JD;</w:t>
      </w:r>
    </w:p>
    <w:p w14:paraId="72664698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 название процессора, объем ОП и ЖД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8AF321F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proc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OP </w:t>
      </w:r>
      <w:r w:rsidRPr="004440DD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JD;</w:t>
      </w:r>
    </w:p>
    <w:p w14:paraId="5422C7AC" w14:textId="77777777" w:rsidR="004440DD" w:rsidRP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440DD">
        <w:rPr>
          <w:rFonts w:ascii="Consolas" w:hAnsi="Consolas" w:cs="Consolas"/>
          <w:color w:val="2B91AF"/>
          <w:sz w:val="19"/>
          <w:szCs w:val="19"/>
          <w:lang w:val="en-US"/>
        </w:rPr>
        <w:t>Computer</w:t>
      </w: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 xml:space="preserve"> a(proc, OP, JD);</w:t>
      </w:r>
    </w:p>
    <w:p w14:paraId="5552E75A" w14:textId="77777777" w:rsidR="004440DD" w:rsidRDefault="004440DD" w:rsidP="004440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4440D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a.Print();</w:t>
      </w:r>
    </w:p>
    <w:p w14:paraId="74F98513" w14:textId="688247AD" w:rsidR="00C55F54" w:rsidRDefault="004440DD" w:rsidP="004440DD">
      <w:pPr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3731CC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223769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588CA6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1BC9CBE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7A11C57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AC8F5E4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A8E2630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7A5BCABD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E7DA38E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24F851D5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5682AA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8390D13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B78BE2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F7E5236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3B5F14DC" w14:textId="77777777" w:rsidR="00C55F54" w:rsidRDefault="00C55F54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6904ABD6" w14:textId="77777777" w:rsidR="004440DD" w:rsidRDefault="004440DD" w:rsidP="00C55F54">
      <w:pPr>
        <w:rPr>
          <w:rFonts w:ascii="Consolas" w:hAnsi="Consolas" w:cs="Consolas"/>
          <w:color w:val="000000"/>
          <w:sz w:val="19"/>
          <w:szCs w:val="19"/>
        </w:rPr>
      </w:pPr>
    </w:p>
    <w:p w14:paraId="4F3CD86A" w14:textId="2CA299F8" w:rsidR="00897565" w:rsidRPr="00897565" w:rsidRDefault="004C7AC6" w:rsidP="00C55F54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2267B420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F760231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D3F1872" w14:textId="77777777" w:rsidR="00C55F54" w:rsidRDefault="00C55F54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8518EEC" w14:textId="75A34E0E" w:rsidR="005A35A2" w:rsidRPr="00CB440C" w:rsidRDefault="000A421D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val="en-US"/>
        </w:rPr>
        <w:pict w14:anchorId="18FA82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Диаграмма без названия" style="width:466.85pt;height:242.55pt;mso-width-percent:0;mso-height-percent:0;mso-width-percent:0;mso-height-percent:0">
            <v:imagedata r:id="rId8" o:title="Диаграмма без названия"/>
          </v:shape>
        </w:pict>
      </w:r>
    </w:p>
    <w:p w14:paraId="2899B6FD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C0DDF34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3898D2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54B7C58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2BEDFD75" w14:textId="77777777" w:rsidR="00C55F54" w:rsidRDefault="00C55F54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4F65BA9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A271D83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9A4107E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6198CD1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D3BD5A4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1B7FB266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CEBA0EA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688EAC7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DA3AFD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5B9E3D0C" w14:textId="77777777" w:rsidR="004440DD" w:rsidRDefault="004440DD" w:rsidP="004C7AC6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B3939D7" w:rsidR="00815331" w:rsidRPr="004440DD" w:rsidRDefault="004440DD" w:rsidP="00815331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4440DD">
        <w:rPr>
          <w:rFonts w:ascii="Times New Roman" w:hAnsi="Times New Roman" w:cs="Times New Roman"/>
          <w:noProof/>
          <w:color w:val="000000"/>
          <w:sz w:val="28"/>
          <w:szCs w:val="28"/>
          <w:lang w:val="en-US"/>
        </w:rPr>
        <w:drawing>
          <wp:inline distT="0" distB="0" distL="0" distR="0" wp14:anchorId="1D6CCD04" wp14:editId="7201D91C">
            <wp:extent cx="3048264" cy="1120237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264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81717" w14:textId="77777777" w:rsidR="000A421D" w:rsidRDefault="000A421D" w:rsidP="009D1C69">
      <w:pPr>
        <w:spacing w:after="0" w:line="240" w:lineRule="auto"/>
      </w:pPr>
      <w:r>
        <w:separator/>
      </w:r>
    </w:p>
  </w:endnote>
  <w:endnote w:type="continuationSeparator" w:id="0">
    <w:p w14:paraId="1A42D589" w14:textId="77777777" w:rsidR="000A421D" w:rsidRDefault="000A421D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6025BF" w:rsidRPr="009D1C69" w:rsidRDefault="006025BF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1F75FB" w14:textId="77777777" w:rsidR="000A421D" w:rsidRDefault="000A421D" w:rsidP="009D1C69">
      <w:pPr>
        <w:spacing w:after="0" w:line="240" w:lineRule="auto"/>
      </w:pPr>
      <w:r>
        <w:separator/>
      </w:r>
    </w:p>
  </w:footnote>
  <w:footnote w:type="continuationSeparator" w:id="0">
    <w:p w14:paraId="5BC55685" w14:textId="77777777" w:rsidR="000A421D" w:rsidRDefault="000A421D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B6A6A946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4FAB2uYpAtAAAA"/>
  </w:docVars>
  <w:rsids>
    <w:rsidRoot w:val="00C7382A"/>
    <w:rsid w:val="00007063"/>
    <w:rsid w:val="0001694A"/>
    <w:rsid w:val="00023433"/>
    <w:rsid w:val="00043109"/>
    <w:rsid w:val="000A3ACE"/>
    <w:rsid w:val="000A421D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64E80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C175A"/>
    <w:rsid w:val="003E5CA2"/>
    <w:rsid w:val="003F0B9C"/>
    <w:rsid w:val="003F31E1"/>
    <w:rsid w:val="00400C72"/>
    <w:rsid w:val="00401E8C"/>
    <w:rsid w:val="004440DD"/>
    <w:rsid w:val="00475B60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025BF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808D5"/>
    <w:rsid w:val="00790211"/>
    <w:rsid w:val="007B6408"/>
    <w:rsid w:val="007C2254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23B71"/>
    <w:rsid w:val="00C31266"/>
    <w:rsid w:val="00C55F54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F8F9F0-6FD1-8A4D-996E-4006515A26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0</TotalTime>
  <Pages>6</Pages>
  <Words>392</Words>
  <Characters>2237</Characters>
  <Application>Microsoft Office Word</Application>
  <DocSecurity>0</DocSecurity>
  <Lines>18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46</cp:revision>
  <cp:lastPrinted>2020-12-03T14:51:00Z</cp:lastPrinted>
  <dcterms:created xsi:type="dcterms:W3CDTF">2020-11-26T11:28:00Z</dcterms:created>
  <dcterms:modified xsi:type="dcterms:W3CDTF">2021-06-20T18:04:00Z</dcterms:modified>
</cp:coreProperties>
</file>